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2F1E" w:rsidRDefault="00362F1E" w:rsidP="00362F1E">
      <w:pPr>
        <w:pStyle w:val="NormalWeb"/>
        <w:shd w:val="clear" w:color="auto" w:fill="F7FCFE"/>
        <w:spacing w:before="75" w:beforeAutospacing="0" w:after="75" w:afterAutospacing="0"/>
        <w:rPr>
          <w:rFonts w:ascii="Arial" w:hAnsi="Arial" w:cs="Arial"/>
          <w:color w:val="000000"/>
          <w:sz w:val="18"/>
          <w:szCs w:val="18"/>
          <w:lang w:val="en-US"/>
        </w:rPr>
      </w:pPr>
      <w:r>
        <w:rPr>
          <w:rFonts w:ascii="Arial" w:hAnsi="Arial" w:cs="Arial"/>
          <w:color w:val="000000"/>
          <w:sz w:val="18"/>
          <w:szCs w:val="18"/>
        </w:rPr>
        <w:t>Look again at the issues of organization structure. Both supply chain structure and organization structure impact a company’s ability to successfully pursue its vision and strategies. And Review the case study on coffee provided in the following link </w:t>
      </w:r>
      <w:hyperlink r:id="rId5" w:anchor="axzz2c3DZRNK1" w:tgtFrame="_blank" w:history="1">
        <w:r>
          <w:rPr>
            <w:rStyle w:val="Hyperlink"/>
            <w:rFonts w:ascii="Arial" w:hAnsi="Arial" w:cs="Arial"/>
            <w:color w:val="1155CC"/>
            <w:sz w:val="18"/>
            <w:szCs w:val="18"/>
          </w:rPr>
          <w:t>http://businesscasestudies.co.uk/nestle/coffee-the-supply-chain/introduction.html#axzz2c3DZRNK1</w:t>
        </w:r>
      </w:hyperlink>
    </w:p>
    <w:p w:rsidR="00362F1E" w:rsidRDefault="00362F1E" w:rsidP="00362F1E">
      <w:pPr>
        <w:numPr>
          <w:ilvl w:val="0"/>
          <w:numId w:val="5"/>
        </w:numPr>
        <w:shd w:val="clear" w:color="auto" w:fill="F7FCFE"/>
        <w:spacing w:before="100" w:beforeAutospacing="1" w:after="100" w:afterAutospacing="1" w:line="240" w:lineRule="auto"/>
        <w:ind w:left="900"/>
        <w:rPr>
          <w:rFonts w:ascii="Arial" w:hAnsi="Arial" w:cs="Arial"/>
          <w:color w:val="000000"/>
          <w:sz w:val="18"/>
          <w:szCs w:val="18"/>
        </w:rPr>
      </w:pPr>
      <w:r>
        <w:rPr>
          <w:rFonts w:ascii="Arial" w:hAnsi="Arial" w:cs="Arial"/>
          <w:color w:val="000000"/>
          <w:sz w:val="18"/>
          <w:szCs w:val="18"/>
        </w:rPr>
        <w:t>Determine the issues raised in the readings, and in your personal observation and study, that you will focus on in your case study analysis.</w:t>
      </w:r>
    </w:p>
    <w:p w:rsidR="00362F1E" w:rsidRDefault="00362F1E" w:rsidP="00362F1E">
      <w:pPr>
        <w:numPr>
          <w:ilvl w:val="0"/>
          <w:numId w:val="5"/>
        </w:numPr>
        <w:shd w:val="clear" w:color="auto" w:fill="F7FCFE"/>
        <w:spacing w:before="100" w:beforeAutospacing="1" w:after="100" w:afterAutospacing="1" w:line="240" w:lineRule="auto"/>
        <w:ind w:left="900"/>
        <w:rPr>
          <w:rFonts w:ascii="Arial" w:hAnsi="Arial" w:cs="Arial"/>
          <w:color w:val="000000"/>
          <w:sz w:val="18"/>
          <w:szCs w:val="18"/>
        </w:rPr>
      </w:pPr>
      <w:r>
        <w:rPr>
          <w:rFonts w:ascii="Arial" w:hAnsi="Arial" w:cs="Arial"/>
          <w:color w:val="000000"/>
          <w:sz w:val="18"/>
          <w:szCs w:val="18"/>
        </w:rPr>
        <w:t>Read the case study (Coffee - The Supply Chain: A Nestlé case study) carefully, and gather from it information you will need for your analysis.</w:t>
      </w:r>
    </w:p>
    <w:p w:rsidR="00362F1E" w:rsidRDefault="00362F1E" w:rsidP="00362F1E">
      <w:pPr>
        <w:numPr>
          <w:ilvl w:val="0"/>
          <w:numId w:val="5"/>
        </w:numPr>
        <w:shd w:val="clear" w:color="auto" w:fill="F7FCFE"/>
        <w:spacing w:before="100" w:beforeAutospacing="1" w:after="100" w:afterAutospacing="1" w:line="240" w:lineRule="auto"/>
        <w:ind w:left="900"/>
        <w:rPr>
          <w:rFonts w:ascii="Arial" w:hAnsi="Arial" w:cs="Arial"/>
          <w:color w:val="000000"/>
          <w:sz w:val="18"/>
          <w:szCs w:val="18"/>
        </w:rPr>
      </w:pPr>
      <w:r>
        <w:rPr>
          <w:rFonts w:ascii="Arial" w:hAnsi="Arial" w:cs="Arial"/>
          <w:color w:val="000000"/>
          <w:sz w:val="18"/>
          <w:szCs w:val="18"/>
        </w:rPr>
        <w:t>Submit a 1200 word essay in APA format, analyzing the coffee case study, and discussing any implications you have learned in doing this analysis that you feel will help you in the analysis of the company you are researching through the submission link at the bottom of this page no later than the due date indicated.</w:t>
      </w:r>
    </w:p>
    <w:p w:rsidR="00B92FAA" w:rsidRPr="00362F1E" w:rsidRDefault="00362F1E" w:rsidP="00362F1E">
      <w:r>
        <w:rPr>
          <w:rFonts w:ascii="Arial" w:hAnsi="Arial" w:cs="Arial"/>
          <w:color w:val="222222"/>
          <w:sz w:val="19"/>
          <w:szCs w:val="19"/>
          <w:shd w:val="clear" w:color="auto" w:fill="FFFFFF"/>
        </w:rPr>
        <w:t>-- </w:t>
      </w:r>
      <w:bookmarkStart w:id="0" w:name="_GoBack"/>
      <w:bookmarkEnd w:id="0"/>
    </w:p>
    <w:sectPr w:rsidR="00B92FAA" w:rsidRPr="00362F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E074A5"/>
    <w:multiLevelType w:val="multilevel"/>
    <w:tmpl w:val="5D482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A382505"/>
    <w:multiLevelType w:val="multilevel"/>
    <w:tmpl w:val="BEF8C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0DE105F"/>
    <w:multiLevelType w:val="multilevel"/>
    <w:tmpl w:val="7CF08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B6926CC"/>
    <w:multiLevelType w:val="multilevel"/>
    <w:tmpl w:val="534AA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D555E26"/>
    <w:multiLevelType w:val="multilevel"/>
    <w:tmpl w:val="6452F7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oxrAYcf4c8sAAAA"/>
  </w:docVars>
  <w:rsids>
    <w:rsidRoot w:val="0035337F"/>
    <w:rsid w:val="000301AF"/>
    <w:rsid w:val="00034053"/>
    <w:rsid w:val="0003601B"/>
    <w:rsid w:val="000425BC"/>
    <w:rsid w:val="000464F1"/>
    <w:rsid w:val="00060BA4"/>
    <w:rsid w:val="000B5D58"/>
    <w:rsid w:val="000D4507"/>
    <w:rsid w:val="000E6537"/>
    <w:rsid w:val="000F46C2"/>
    <w:rsid w:val="000F61B1"/>
    <w:rsid w:val="001220B3"/>
    <w:rsid w:val="001628E9"/>
    <w:rsid w:val="00184B67"/>
    <w:rsid w:val="001A0822"/>
    <w:rsid w:val="001C4668"/>
    <w:rsid w:val="001E389A"/>
    <w:rsid w:val="00260439"/>
    <w:rsid w:val="002A27E7"/>
    <w:rsid w:val="002E473C"/>
    <w:rsid w:val="002F702A"/>
    <w:rsid w:val="0030009C"/>
    <w:rsid w:val="00316AFB"/>
    <w:rsid w:val="0035337F"/>
    <w:rsid w:val="00362F1E"/>
    <w:rsid w:val="00376E9E"/>
    <w:rsid w:val="003A7430"/>
    <w:rsid w:val="003C3AC9"/>
    <w:rsid w:val="003D16BF"/>
    <w:rsid w:val="00420662"/>
    <w:rsid w:val="004242AF"/>
    <w:rsid w:val="0045364E"/>
    <w:rsid w:val="00472463"/>
    <w:rsid w:val="004937F1"/>
    <w:rsid w:val="005059D0"/>
    <w:rsid w:val="00526B69"/>
    <w:rsid w:val="005370DF"/>
    <w:rsid w:val="005461BC"/>
    <w:rsid w:val="00585BA9"/>
    <w:rsid w:val="005C1C8F"/>
    <w:rsid w:val="005D49B6"/>
    <w:rsid w:val="005E19FE"/>
    <w:rsid w:val="005F1A52"/>
    <w:rsid w:val="00607DF9"/>
    <w:rsid w:val="00615752"/>
    <w:rsid w:val="0061737E"/>
    <w:rsid w:val="006327F8"/>
    <w:rsid w:val="00651B42"/>
    <w:rsid w:val="006727F5"/>
    <w:rsid w:val="00681153"/>
    <w:rsid w:val="006B4FF4"/>
    <w:rsid w:val="00732C46"/>
    <w:rsid w:val="00771908"/>
    <w:rsid w:val="00776A42"/>
    <w:rsid w:val="00790FA6"/>
    <w:rsid w:val="007A0552"/>
    <w:rsid w:val="00803B4E"/>
    <w:rsid w:val="00816525"/>
    <w:rsid w:val="00832395"/>
    <w:rsid w:val="00844CCF"/>
    <w:rsid w:val="00847095"/>
    <w:rsid w:val="00873C51"/>
    <w:rsid w:val="00882C7F"/>
    <w:rsid w:val="008B0168"/>
    <w:rsid w:val="00925830"/>
    <w:rsid w:val="00961E3C"/>
    <w:rsid w:val="00981294"/>
    <w:rsid w:val="009D2407"/>
    <w:rsid w:val="00A073CF"/>
    <w:rsid w:val="00A2504D"/>
    <w:rsid w:val="00A31E81"/>
    <w:rsid w:val="00A72DF4"/>
    <w:rsid w:val="00B10D32"/>
    <w:rsid w:val="00B1688F"/>
    <w:rsid w:val="00B20912"/>
    <w:rsid w:val="00B45BC8"/>
    <w:rsid w:val="00B64F55"/>
    <w:rsid w:val="00B7702C"/>
    <w:rsid w:val="00B92FAA"/>
    <w:rsid w:val="00BC5701"/>
    <w:rsid w:val="00BC571A"/>
    <w:rsid w:val="00BE4947"/>
    <w:rsid w:val="00C67BDF"/>
    <w:rsid w:val="00CB17A0"/>
    <w:rsid w:val="00CD1BAF"/>
    <w:rsid w:val="00D86A14"/>
    <w:rsid w:val="00D90E05"/>
    <w:rsid w:val="00DB0746"/>
    <w:rsid w:val="00E648BB"/>
    <w:rsid w:val="00EF00FA"/>
    <w:rsid w:val="00F030D9"/>
    <w:rsid w:val="00F84882"/>
    <w:rsid w:val="00F9313F"/>
    <w:rsid w:val="00FB4BE2"/>
    <w:rsid w:val="00FD2D1C"/>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usinesscasestudies.co.uk/nestle/coffee-the-supply-chain/introduction.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7</TotalTime>
  <Pages>1</Pages>
  <Words>161</Words>
  <Characters>92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106</cp:revision>
  <dcterms:created xsi:type="dcterms:W3CDTF">2018-01-26T03:44:00Z</dcterms:created>
  <dcterms:modified xsi:type="dcterms:W3CDTF">2018-01-28T04:44:00Z</dcterms:modified>
</cp:coreProperties>
</file>